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tblW w:w="10065" w:type="dxa"/>
        <w:tblInd w:w="-743" w:type="dxa"/>
        <w:tblLook w:val="04A0" w:firstRow="1" w:lastRow="0" w:firstColumn="1" w:lastColumn="0" w:noHBand="0" w:noVBand="1"/>
      </w:tblPr>
      <w:tblGrid>
        <w:gridCol w:w="1982"/>
        <w:gridCol w:w="996"/>
        <w:gridCol w:w="420"/>
        <w:gridCol w:w="1699"/>
        <w:gridCol w:w="283"/>
        <w:gridCol w:w="284"/>
        <w:gridCol w:w="283"/>
        <w:gridCol w:w="284"/>
        <w:gridCol w:w="283"/>
        <w:gridCol w:w="142"/>
        <w:gridCol w:w="142"/>
        <w:gridCol w:w="283"/>
        <w:gridCol w:w="284"/>
        <w:gridCol w:w="283"/>
        <w:gridCol w:w="284"/>
        <w:gridCol w:w="570"/>
        <w:gridCol w:w="1563"/>
      </w:tblGrid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أولاً: البيانات الأساسية للمبتعثة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قرار التعيين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ind w:right="842"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rtl/>
              </w:rPr>
              <w:t>الاسم الرباعي</w:t>
            </w:r>
            <w:r>
              <w:rPr>
                <w:rFonts w:asciiTheme="majorBidi" w:hAnsiTheme="majorBidi" w:cs="AL-Mohanad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قرار التعيين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سجل المدني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رجة المعينة عليها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ميلاد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 المعينة عليه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ثانياً: بيانات شهادة البكالوريوس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قدير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جامع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سنة التخرج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:</w:t>
            </w: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ثالثاً: بيانات شهادة الماجستير (إن وجدت)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قدير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سنة التخرج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جامع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رابعاً: بيانات قرار الابتعاث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قرار الابتعاث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قرار الابتعاث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بدء الدرا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دول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مدة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جامعة المبتعثة لها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خصص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مرحلة الدراس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قرارات سابقة للطالبة (إن وجدت)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خامساً: الطلب المقدم من الطالبة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مديد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رقية بعثة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غيير جامعة   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تغيير مقر بعثة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 xml:space="preserve"> رحلة علمية     </w:t>
            </w:r>
            <w:r>
              <w:rPr>
                <w:rFonts w:asciiTheme="majorBidi" w:hAnsiTheme="majorBidi" w:cs="AL-Mohanad"/>
                <w:sz w:val="24"/>
                <w:szCs w:val="24"/>
              </w:rPr>
              <w:sym w:font="Wingdings 2" w:char="F030"/>
            </w: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نهاء ابتعاث</w:t>
            </w: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نوع الطلب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طلب الطالبة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أي المشرف:</w:t>
            </w: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سادساً: توصيات مجلسي الكلية والقسم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قسم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كل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2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  <w:tc>
          <w:tcPr>
            <w:tcW w:w="283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</w:tr>
      <w:tr w:rsidR="003C7D81" w:rsidTr="003C7D81">
        <w:trPr>
          <w:trHeight w:val="397"/>
        </w:trPr>
        <w:tc>
          <w:tcPr>
            <w:tcW w:w="7932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وصي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</w:tr>
      <w:tr w:rsidR="003C7D81" w:rsidTr="003C7D81">
        <w:trPr>
          <w:trHeight w:val="397"/>
        </w:trPr>
        <w:tc>
          <w:tcPr>
            <w:tcW w:w="1006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b/>
                <w:bCs/>
                <w:sz w:val="24"/>
                <w:szCs w:val="24"/>
                <w:rtl/>
              </w:rPr>
              <w:t>سابعاً: قرار لجنة الابتعاث والتدريب</w:t>
            </w:r>
            <w:r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قرار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5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84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رقم الجلسة</w:t>
            </w:r>
            <w:r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3C7D81" w:rsidTr="003C7D81">
        <w:trPr>
          <w:trHeight w:val="397"/>
        </w:trPr>
        <w:tc>
          <w:tcPr>
            <w:tcW w:w="8502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>
              <w:rPr>
                <w:rFonts w:asciiTheme="majorBidi" w:hAnsiTheme="majorBidi" w:cs="AL-Mohanad" w:hint="cs"/>
                <w:sz w:val="24"/>
                <w:szCs w:val="24"/>
                <w:rtl/>
              </w:rPr>
              <w:t>التوصية:</w:t>
            </w:r>
          </w:p>
          <w:p w:rsidR="003C7D81" w:rsidRDefault="003C7D81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</w:tr>
    </w:tbl>
    <w:p w:rsidR="003C7D81" w:rsidRDefault="003C7D81" w:rsidP="003C7D81"/>
    <w:p w:rsidR="00C824E9" w:rsidRPr="003C7D81" w:rsidRDefault="00C824E9" w:rsidP="003C7D81">
      <w:pPr>
        <w:rPr>
          <w:rtl/>
        </w:rPr>
      </w:pPr>
    </w:p>
    <w:sectPr w:rsidR="00C824E9" w:rsidRPr="003C7D81" w:rsidSect="004E2D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B1D" w:rsidRDefault="00530B1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3222DB" w:rsidRDefault="003222DB" w:rsidP="003222DB">
    <w:pPr>
      <w:bidi/>
      <w:spacing w:line="240" w:lineRule="auto"/>
      <w:ind w:left="1362" w:hanging="698"/>
      <w:jc w:val="center"/>
      <w:rPr>
        <w:rFonts w:cs="AL-Mohanad" w:hint="cs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3F86DDA2" wp14:editId="33F1638C">
          <wp:simplePos x="0" y="0"/>
          <wp:positionH relativeFrom="column">
            <wp:posOffset>-924560</wp:posOffset>
          </wp:positionH>
          <wp:positionV relativeFrom="paragraph">
            <wp:posOffset>-212665</wp:posOffset>
          </wp:positionV>
          <wp:extent cx="7623175" cy="44640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090"/>
                  <a:stretch/>
                </pic:blipFill>
                <pic:spPr bwMode="auto">
                  <a:xfrm>
                    <a:off x="0" y="0"/>
                    <a:ext cx="7623175" cy="4464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3F46">
      <w:rPr>
        <w:rFonts w:cs="AL-Mohanad" w:hint="cs"/>
        <w:color w:val="FFFFFF" w:themeColor="background1"/>
        <w:rtl/>
      </w:rPr>
      <w:t>نموذج</w:t>
    </w:r>
    <w:r w:rsidRPr="009E3F46">
      <w:rPr>
        <w:rFonts w:cs="AL-Mohanad"/>
        <w:color w:val="FFFFFF" w:themeColor="background1"/>
        <w:rtl/>
      </w:rPr>
      <w:t xml:space="preserve"> </w:t>
    </w:r>
    <w:r w:rsidRPr="009E3F46">
      <w:rPr>
        <w:rFonts w:cs="AL-Mohanad" w:hint="cs"/>
        <w:color w:val="FFFFFF" w:themeColor="background1"/>
        <w:rtl/>
      </w:rPr>
      <w:t>حالات</w:t>
    </w:r>
    <w:r w:rsidRPr="009E3F46">
      <w:rPr>
        <w:rFonts w:cs="AL-Mohanad"/>
        <w:color w:val="FFFFFF" w:themeColor="background1"/>
        <w:rtl/>
      </w:rPr>
      <w:t xml:space="preserve"> </w:t>
    </w:r>
    <w:r w:rsidRPr="009E3F46">
      <w:rPr>
        <w:rFonts w:cs="AL-Mohanad" w:hint="cs"/>
        <w:color w:val="FFFFFF" w:themeColor="background1"/>
        <w:rtl/>
      </w:rPr>
      <w:t>طلبات</w:t>
    </w:r>
    <w:r w:rsidRPr="009E3F46">
      <w:rPr>
        <w:rFonts w:ascii="Sakkal Majalla" w:hAnsi="Sakkal Majalla" w:cs="AL-Mohanad" w:hint="cs"/>
        <w:color w:val="FFFFFF" w:themeColor="background1"/>
        <w:rtl/>
      </w:rPr>
      <w:t>–</w:t>
    </w:r>
    <w:r w:rsidRPr="009E3F46">
      <w:rPr>
        <w:rFonts w:cs="AL-Mohanad" w:hint="cs"/>
        <w:color w:val="FFFFFF" w:themeColor="background1"/>
        <w:rtl/>
      </w:rPr>
      <w:t xml:space="preserve"> رقم (</w:t>
    </w:r>
    <w:r w:rsidRPr="009E3F46">
      <w:rPr>
        <w:rStyle w:val="ac"/>
        <w:rFonts w:cs="AL-Mohanad"/>
        <w:color w:val="FFFFFF" w:themeColor="background1"/>
      </w:rPr>
      <w:t>012501-F</w:t>
    </w:r>
    <w:r w:rsidRPr="009E3F46">
      <w:rPr>
        <w:rFonts w:cs="AL-Mohanad"/>
        <w:color w:val="FFFFFF" w:themeColor="background1"/>
      </w:rPr>
      <w:t>23</w:t>
    </w:r>
    <w:r w:rsidRPr="009E3F46">
      <w:rPr>
        <w:rFonts w:cs="AL-Mohanad" w:hint="cs"/>
        <w:color w:val="FFFFFF" w:themeColor="background1"/>
        <w:rtl/>
      </w:rPr>
      <w:t xml:space="preserve">)                                                 </w:t>
    </w:r>
    <w:r w:rsidRPr="009E3F46">
      <w:rPr>
        <w:rFonts w:cs="AL-Mohanad"/>
        <w:color w:val="FFFFFF" w:themeColor="background1"/>
      </w:rPr>
      <w:t xml:space="preserve">  Page </w:t>
    </w:r>
    <w:r w:rsidRPr="009E3F46">
      <w:rPr>
        <w:rFonts w:cs="AL-Mohanad"/>
        <w:b/>
        <w:bCs/>
        <w:color w:val="FFFFFF" w:themeColor="background1"/>
      </w:rPr>
      <w:fldChar w:fldCharType="begin"/>
    </w:r>
    <w:r w:rsidRPr="009E3F46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9E3F46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9E3F46">
      <w:rPr>
        <w:rFonts w:cs="AL-Mohanad"/>
        <w:b/>
        <w:bCs/>
        <w:color w:val="FFFFFF" w:themeColor="background1"/>
      </w:rPr>
      <w:fldChar w:fldCharType="end"/>
    </w:r>
    <w:r w:rsidRPr="009E3F46">
      <w:rPr>
        <w:rFonts w:cs="AL-Mohanad"/>
        <w:color w:val="FFFFFF" w:themeColor="background1"/>
      </w:rPr>
      <w:t xml:space="preserve"> of </w:t>
    </w:r>
    <w:bookmarkStart w:id="0" w:name="_GoBack"/>
    <w:bookmarkEnd w:id="0"/>
    <w:r w:rsidRPr="009E3F46">
      <w:rPr>
        <w:rFonts w:cs="AL-Mohanad"/>
        <w:b/>
        <w:bCs/>
        <w:color w:val="FFFFFF" w:themeColor="background1"/>
      </w:rPr>
      <w:fldChar w:fldCharType="begin"/>
    </w:r>
    <w:r w:rsidRPr="009E3F46">
      <w:rPr>
        <w:rFonts w:cs="AL-Mohanad"/>
        <w:b/>
        <w:bCs/>
        <w:color w:val="FFFFFF" w:themeColor="background1"/>
      </w:rPr>
      <w:instrText xml:space="preserve"> NUMPAGES  \* Arabic  \* MERGEFORMAT </w:instrText>
    </w:r>
    <w:r w:rsidRPr="009E3F46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2</w:t>
    </w:r>
    <w:r w:rsidRPr="009E3F46">
      <w:rPr>
        <w:rFonts w:cs="AL-Mohanad"/>
        <w:b/>
        <w:bCs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0B1D" w:rsidRDefault="00530B1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222D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E75" w:rsidRDefault="00062E75" w:rsidP="00530B1D">
    <w:pPr>
      <w:pStyle w:val="a4"/>
      <w:tabs>
        <w:tab w:val="clear" w:pos="4153"/>
        <w:tab w:val="clear" w:pos="8306"/>
      </w:tabs>
      <w:rPr>
        <w:rFonts w:hint="cs"/>
        <w:rtl/>
      </w:rPr>
    </w:pPr>
  </w:p>
  <w:p w:rsidR="007F6380" w:rsidRPr="00062E75" w:rsidRDefault="00062E75" w:rsidP="00062E75">
    <w:pPr>
      <w:pStyle w:val="a4"/>
      <w:tabs>
        <w:tab w:val="clear" w:pos="4153"/>
        <w:tab w:val="clear" w:pos="8306"/>
      </w:tabs>
      <w:ind w:left="-306"/>
      <w:jc w:val="center"/>
    </w:pPr>
    <w:r>
      <w:rPr>
        <w:noProof/>
        <w:rtl/>
      </w:rPr>
      <w:drawing>
        <wp:inline distT="0" distB="0" distL="0" distR="0" wp14:anchorId="35E4999A" wp14:editId="1DE57BAB">
          <wp:extent cx="6475228" cy="1414130"/>
          <wp:effectExtent l="0" t="0" r="1905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6004" cy="1423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222DB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222D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2E75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22DB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C7D81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0B1D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sharepoint/v3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10683C-AF73-4E4E-805F-6C0AECEF0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5</Words>
  <Characters>874</Characters>
  <Application>Microsoft Office Word</Application>
  <DocSecurity>0</DocSecurity>
  <Lines>7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4</cp:revision>
  <cp:lastPrinted>2015-12-13T06:48:00Z</cp:lastPrinted>
  <dcterms:created xsi:type="dcterms:W3CDTF">2019-10-29T06:06:00Z</dcterms:created>
  <dcterms:modified xsi:type="dcterms:W3CDTF">2019-10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